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58E4B" w14:textId="73322E0D" w:rsidR="000F3593" w:rsidRPr="002655A4" w:rsidRDefault="002655A4" w:rsidP="0039126B">
      <w:pPr>
        <w:jc w:val="center"/>
        <w:rPr>
          <w:b/>
          <w:color w:val="2E3640"/>
          <w:sz w:val="20"/>
          <w:szCs w:val="20"/>
        </w:rPr>
      </w:pPr>
      <w:r w:rsidRPr="002655A4">
        <w:rPr>
          <w:b/>
          <w:color w:val="2E3640"/>
          <w:sz w:val="20"/>
          <w:szCs w:val="20"/>
        </w:rPr>
        <w:t xml:space="preserve"> </w:t>
      </w:r>
    </w:p>
    <w:p w14:paraId="5890B613" w14:textId="77777777" w:rsidR="000F3593" w:rsidRDefault="000F3593" w:rsidP="0039126B">
      <w:pPr>
        <w:jc w:val="center"/>
        <w:rPr>
          <w:b/>
          <w:color w:val="2E3640"/>
          <w:sz w:val="32"/>
          <w:szCs w:val="32"/>
        </w:rPr>
      </w:pPr>
    </w:p>
    <w:p w14:paraId="42A5E725" w14:textId="1F9B1768" w:rsidR="0039126B" w:rsidRPr="007C05EC" w:rsidRDefault="008D39F4" w:rsidP="0007761D">
      <w:pPr>
        <w:jc w:val="center"/>
        <w:rPr>
          <w:rFonts w:ascii="Verdana" w:hAnsi="Verdana"/>
          <w:color w:val="2E3640"/>
          <w:sz w:val="20"/>
          <w:szCs w:val="20"/>
        </w:rPr>
      </w:pPr>
      <w:r w:rsidRPr="0007761D">
        <w:rPr>
          <w:rFonts w:ascii="Verdana" w:hAnsi="Verdana"/>
          <w:b/>
          <w:noProof/>
          <w:color w:val="2E3640"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BDE215" wp14:editId="180A890C">
                <wp:simplePos x="0" y="0"/>
                <wp:positionH relativeFrom="column">
                  <wp:posOffset>-238125</wp:posOffset>
                </wp:positionH>
                <wp:positionV relativeFrom="paragraph">
                  <wp:posOffset>535304</wp:posOffset>
                </wp:positionV>
                <wp:extent cx="5756910" cy="642937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910" cy="6429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D8A990" w14:textId="20F3259E" w:rsidR="002D600C" w:rsidRPr="00415CAC" w:rsidRDefault="002D600C">
                            <w:pPr>
                              <w:rPr>
                                <w:rFonts w:ascii="Arial Black" w:hAnsi="Arial Black"/>
                                <w:b/>
                                <w:bCs/>
                                <w:color w:val="2E3640"/>
                              </w:rPr>
                            </w:pPr>
                            <w:r w:rsidRPr="00415CAC">
                              <w:rPr>
                                <w:rFonts w:ascii="Arial Black" w:hAnsi="Arial Black"/>
                                <w:color w:val="2E3640"/>
                              </w:rPr>
                              <w:t>Title of Research Project:</w:t>
                            </w:r>
                            <w:r w:rsidR="00415CAC" w:rsidRPr="00415CAC">
                              <w:rPr>
                                <w:rFonts w:ascii="Arial Black" w:hAnsi="Arial Black"/>
                                <w:color w:val="2E3640"/>
                              </w:rPr>
                              <w:t xml:space="preserve"> </w:t>
                            </w:r>
                            <w:r w:rsidR="00415CAC" w:rsidRPr="00415CAC">
                              <w:rPr>
                                <w:rFonts w:ascii="Arial Black" w:hAnsi="Arial Black"/>
                                <w:b/>
                                <w:bCs/>
                                <w:color w:val="2E3640"/>
                              </w:rPr>
                              <w:t>Is there a requirement for you</w:t>
                            </w:r>
                            <w:r w:rsidR="00F24718">
                              <w:rPr>
                                <w:rFonts w:ascii="Arial Black" w:hAnsi="Arial Black"/>
                                <w:b/>
                                <w:bCs/>
                                <w:color w:val="2E3640"/>
                              </w:rPr>
                              <w:t>ng people</w:t>
                            </w:r>
                            <w:r w:rsidR="00415CAC" w:rsidRPr="00415CAC">
                              <w:rPr>
                                <w:rFonts w:ascii="Arial Black" w:hAnsi="Arial Black"/>
                                <w:b/>
                                <w:bCs/>
                                <w:color w:val="2E3640"/>
                              </w:rPr>
                              <w:t xml:space="preserve"> services in Alfreton?  </w:t>
                            </w:r>
                          </w:p>
                          <w:p w14:paraId="77EDB301" w14:textId="45B82BD8" w:rsidR="002D600C" w:rsidRPr="00415CAC" w:rsidRDefault="002D600C">
                            <w:pPr>
                              <w:rPr>
                                <w:rFonts w:ascii="Arial Black" w:hAnsi="Arial Black"/>
                                <w:color w:val="2E3640"/>
                              </w:rPr>
                            </w:pPr>
                            <w:r w:rsidRPr="00415CAC">
                              <w:rPr>
                                <w:rFonts w:ascii="Arial Black" w:hAnsi="Arial Black"/>
                                <w:color w:val="2E3640"/>
                              </w:rPr>
                              <w:t>Name of Researcher:</w:t>
                            </w:r>
                            <w:r w:rsidR="00415CAC" w:rsidRPr="00415CAC">
                              <w:rPr>
                                <w:rFonts w:ascii="Arial Black" w:hAnsi="Arial Black"/>
                                <w:color w:val="2E3640"/>
                              </w:rPr>
                              <w:t xml:space="preserve"> Tina Crookes</w:t>
                            </w:r>
                          </w:p>
                          <w:p w14:paraId="74F92851" w14:textId="77777777" w:rsidR="00A02CAE" w:rsidRPr="00415CAC" w:rsidRDefault="00A02CAE">
                            <w:pPr>
                              <w:rPr>
                                <w:rFonts w:ascii="Arial Black" w:hAnsi="Arial Black"/>
                                <w:color w:val="2E3640"/>
                              </w:rPr>
                            </w:pPr>
                          </w:p>
                          <w:p w14:paraId="158CAE7A" w14:textId="524AEE0C" w:rsidR="002D600C" w:rsidRPr="007C05EC" w:rsidRDefault="002D600C" w:rsidP="002D600C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1120"/>
                                <w:tab w:val="left" w:pos="1680"/>
                                <w:tab w:val="left" w:pos="2240"/>
                                <w:tab w:val="left" w:pos="2800"/>
                                <w:tab w:val="left" w:pos="3360"/>
                                <w:tab w:val="left" w:pos="3920"/>
                                <w:tab w:val="left" w:pos="4480"/>
                                <w:tab w:val="left" w:pos="5040"/>
                                <w:tab w:val="left" w:pos="5600"/>
                                <w:tab w:val="left" w:pos="6160"/>
                                <w:tab w:val="left" w:pos="672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Calibri" w:hAnsi="Calibri" w:cs="Arial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C05EC">
                              <w:t>I confirm that I have read and understood the information sheet</w:t>
                            </w:r>
                            <w:r w:rsidR="00415CAC">
                              <w:t xml:space="preserve"> dated 28/04/23 v1</w:t>
                            </w:r>
                            <w:r w:rsidRPr="007C05EC">
                              <w:t xml:space="preserve"> for the study above.  </w:t>
                            </w:r>
                            <w:r w:rsidRPr="007C05EC">
                              <w:rPr>
                                <w:rFonts w:ascii="Calibri" w:hAnsi="Calibri" w:cs="Arial"/>
                                <w:sz w:val="24"/>
                                <w:szCs w:val="24"/>
                                <w:lang w:val="en-US"/>
                              </w:rPr>
                              <w:t>I have had the opportunity to consider the information, ask questions and have had these answered satisfactorily.</w:t>
                            </w:r>
                          </w:p>
                          <w:p w14:paraId="510E4C52" w14:textId="77777777" w:rsidR="002D600C" w:rsidRPr="007C05EC" w:rsidRDefault="002D600C" w:rsidP="00920D52">
                            <w:pPr>
                              <w:pStyle w:val="ListParagraph"/>
                            </w:pPr>
                          </w:p>
                          <w:p w14:paraId="2C92C300" w14:textId="77777777" w:rsidR="002D600C" w:rsidRPr="007C05EC" w:rsidRDefault="002D600C" w:rsidP="0039126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 w:rsidRPr="007C05EC">
                              <w:t>I agree to my data being anonymised and stored.  I agree to it being shared in a relevant archive in this form.</w:t>
                            </w:r>
                          </w:p>
                          <w:p w14:paraId="154FAF58" w14:textId="77777777" w:rsidR="002D600C" w:rsidRPr="007C05EC" w:rsidRDefault="002D600C" w:rsidP="008D39F4">
                            <w:pPr>
                              <w:pStyle w:val="ListParagraph"/>
                            </w:pPr>
                          </w:p>
                          <w:p w14:paraId="2D067C5E" w14:textId="77777777" w:rsidR="002D600C" w:rsidRPr="007C05EC" w:rsidRDefault="002D600C" w:rsidP="0039126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 w:rsidRPr="007C05EC">
                              <w:t>I understand that my participation is voluntary</w:t>
                            </w:r>
                            <w:r w:rsidR="00A231FE" w:rsidRPr="007C05EC">
                              <w:t>. I also understand</w:t>
                            </w:r>
                            <w:r w:rsidRPr="007C05EC">
                              <w:t xml:space="preserve"> I am free to withdraw at any time</w:t>
                            </w:r>
                            <w:r w:rsidR="00A231FE" w:rsidRPr="007C05EC">
                              <w:t>-</w:t>
                            </w:r>
                            <w:r w:rsidRPr="007C05EC">
                              <w:t xml:space="preserve"> without giving any reason and without there being any negative consequences. I can decline to answer any particular question, or questions.  </w:t>
                            </w:r>
                          </w:p>
                          <w:p w14:paraId="6CDDDADE" w14:textId="77777777" w:rsidR="002D600C" w:rsidRPr="007C05EC" w:rsidRDefault="002D600C" w:rsidP="00B514F2">
                            <w:pPr>
                              <w:pStyle w:val="ListParagraph"/>
                            </w:pPr>
                          </w:p>
                          <w:p w14:paraId="162263BF" w14:textId="77777777" w:rsidR="002D600C" w:rsidRPr="007C05EC" w:rsidRDefault="002D600C" w:rsidP="0039126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 w:rsidRPr="007C05EC">
                              <w:t>I agree that non identifiable quotes may be published in articles, used in conference presentations, or used for standard academic purposes such as assessment.</w:t>
                            </w:r>
                          </w:p>
                          <w:p w14:paraId="40595BD8" w14:textId="77777777" w:rsidR="002D600C" w:rsidRPr="007C05EC" w:rsidRDefault="002D600C" w:rsidP="00B514F2">
                            <w:pPr>
                              <w:pStyle w:val="ListParagraph"/>
                            </w:pPr>
                          </w:p>
                          <w:p w14:paraId="3F2555EB" w14:textId="77777777" w:rsidR="002D600C" w:rsidRPr="007C05EC" w:rsidRDefault="002D600C" w:rsidP="0039126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 w:rsidRPr="007C05EC">
                              <w:t>I agree to the interview being digitally audio recorded</w:t>
                            </w:r>
                          </w:p>
                          <w:p w14:paraId="165DFA28" w14:textId="77777777" w:rsidR="002D600C" w:rsidRPr="007C05EC" w:rsidRDefault="002D600C" w:rsidP="00B514F2">
                            <w:pPr>
                              <w:pStyle w:val="ListParagraph"/>
                            </w:pPr>
                          </w:p>
                          <w:p w14:paraId="2E528595" w14:textId="77777777" w:rsidR="002D600C" w:rsidRPr="007C05EC" w:rsidRDefault="002D600C" w:rsidP="0039126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 w:rsidRPr="007C05EC">
                              <w:t>I agree to the interview being digitally video recorded</w:t>
                            </w:r>
                          </w:p>
                          <w:p w14:paraId="2EDB6FAF" w14:textId="77777777" w:rsidR="002D600C" w:rsidRPr="007C05EC" w:rsidRDefault="002D600C" w:rsidP="00D10C55">
                            <w:pPr>
                              <w:pStyle w:val="ListParagraph"/>
                            </w:pPr>
                          </w:p>
                          <w:p w14:paraId="33585C26" w14:textId="2C21042B" w:rsidR="002D600C" w:rsidRPr="00902C4F" w:rsidRDefault="002D600C" w:rsidP="0039126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 w:rsidRPr="007C05EC">
                              <w:t xml:space="preserve">I understand </w:t>
                            </w:r>
                            <w:r w:rsidRPr="00902C4F">
                              <w:t xml:space="preserve">that the data collected during the study may be inspected by a supervisor from De Montfort University. I give permission for the supervisor to have access to my data. </w:t>
                            </w:r>
                          </w:p>
                          <w:p w14:paraId="4FB88853" w14:textId="77777777" w:rsidR="002655A4" w:rsidRPr="00902C4F" w:rsidRDefault="002655A4" w:rsidP="002655A4">
                            <w:pPr>
                              <w:pStyle w:val="ListParagraph"/>
                            </w:pPr>
                          </w:p>
                          <w:p w14:paraId="09A9BCB1" w14:textId="4F4E2BCB" w:rsidR="002655A4" w:rsidRPr="00902C4F" w:rsidRDefault="002655A4" w:rsidP="0039126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 w:rsidRPr="00902C4F">
                              <w:t>I also acknowledge that if I am being interviewed this date may be transcribed by a third party, authorised by the university to undertake such duty.</w:t>
                            </w:r>
                          </w:p>
                          <w:p w14:paraId="5FD3F3E5" w14:textId="77777777" w:rsidR="002D600C" w:rsidRPr="007C05EC" w:rsidRDefault="002D600C" w:rsidP="00D10C55">
                            <w:pPr>
                              <w:pStyle w:val="ListParagraph"/>
                            </w:pPr>
                          </w:p>
                          <w:p w14:paraId="61408D14" w14:textId="77777777" w:rsidR="002D600C" w:rsidRPr="000F3593" w:rsidRDefault="002D600C" w:rsidP="00724A7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2E3640"/>
                              </w:rPr>
                            </w:pPr>
                            <w:r w:rsidRPr="007C05EC">
                              <w:t xml:space="preserve">I agree to take part in the above research project. </w:t>
                            </w:r>
                            <w:r w:rsidRPr="007C05EC">
                              <w:br/>
                            </w:r>
                            <w:r>
                              <w:rPr>
                                <w:color w:val="2E3640"/>
                              </w:rPr>
                              <w:br/>
                            </w:r>
                          </w:p>
                          <w:p w14:paraId="04711FE5" w14:textId="77777777" w:rsidR="002D600C" w:rsidRPr="000F3593" w:rsidRDefault="002D600C">
                            <w:pPr>
                              <w:rPr>
                                <w:color w:val="2E36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BDE21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8.75pt;margin-top:42.15pt;width:453.3pt;height:50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" filled="f" stroked="f">
                <v:textbox>
                  <w:txbxContent>
                    <w:p w14:paraId="29D8A990" w14:textId="20F3259E" w:rsidR="002D600C" w:rsidRPr="00415CAC" w:rsidRDefault="002D600C">
                      <w:pPr>
                        <w:rPr>
                          <w:rFonts w:ascii="Arial Black" w:hAnsi="Arial Black"/>
                          <w:b/>
                          <w:bCs/>
                          <w:color w:val="2E3640"/>
                        </w:rPr>
                      </w:pPr>
                      <w:r w:rsidRPr="00415CAC">
                        <w:rPr>
                          <w:rFonts w:ascii="Arial Black" w:hAnsi="Arial Black"/>
                          <w:color w:val="2E3640"/>
                        </w:rPr>
                        <w:t>Title of Research Project:</w:t>
                      </w:r>
                      <w:r w:rsidR="00415CAC" w:rsidRPr="00415CAC">
                        <w:rPr>
                          <w:rFonts w:ascii="Arial Black" w:hAnsi="Arial Black"/>
                          <w:color w:val="2E3640"/>
                        </w:rPr>
                        <w:t xml:space="preserve"> </w:t>
                      </w:r>
                      <w:r w:rsidR="00415CAC" w:rsidRPr="00415CAC">
                        <w:rPr>
                          <w:rFonts w:ascii="Arial Black" w:hAnsi="Arial Black"/>
                          <w:b/>
                          <w:bCs/>
                          <w:color w:val="2E3640"/>
                        </w:rPr>
                        <w:t>Is there a requirement for you</w:t>
                      </w:r>
                      <w:r w:rsidR="00F24718">
                        <w:rPr>
                          <w:rFonts w:ascii="Arial Black" w:hAnsi="Arial Black"/>
                          <w:b/>
                          <w:bCs/>
                          <w:color w:val="2E3640"/>
                        </w:rPr>
                        <w:t>ng people</w:t>
                      </w:r>
                      <w:r w:rsidR="00415CAC" w:rsidRPr="00415CAC">
                        <w:rPr>
                          <w:rFonts w:ascii="Arial Black" w:hAnsi="Arial Black"/>
                          <w:b/>
                          <w:bCs/>
                          <w:color w:val="2E3640"/>
                        </w:rPr>
                        <w:t xml:space="preserve"> services in Alfreton?  </w:t>
                      </w:r>
                    </w:p>
                    <w:p w14:paraId="77EDB301" w14:textId="45B82BD8" w:rsidR="002D600C" w:rsidRPr="00415CAC" w:rsidRDefault="002D600C">
                      <w:pPr>
                        <w:rPr>
                          <w:rFonts w:ascii="Arial Black" w:hAnsi="Arial Black"/>
                          <w:color w:val="2E3640"/>
                        </w:rPr>
                      </w:pPr>
                      <w:r w:rsidRPr="00415CAC">
                        <w:rPr>
                          <w:rFonts w:ascii="Arial Black" w:hAnsi="Arial Black"/>
                          <w:color w:val="2E3640"/>
                        </w:rPr>
                        <w:t>Name of Researcher:</w:t>
                      </w:r>
                      <w:r w:rsidR="00415CAC" w:rsidRPr="00415CAC">
                        <w:rPr>
                          <w:rFonts w:ascii="Arial Black" w:hAnsi="Arial Black"/>
                          <w:color w:val="2E3640"/>
                        </w:rPr>
                        <w:t xml:space="preserve"> Tina Crookes</w:t>
                      </w:r>
                    </w:p>
                    <w:p w14:paraId="74F92851" w14:textId="77777777" w:rsidR="00A02CAE" w:rsidRPr="00415CAC" w:rsidRDefault="00A02CAE">
                      <w:pPr>
                        <w:rPr>
                          <w:rFonts w:ascii="Arial Black" w:hAnsi="Arial Black"/>
                          <w:color w:val="2E3640"/>
                        </w:rPr>
                      </w:pPr>
                    </w:p>
                    <w:p w14:paraId="158CAE7A" w14:textId="524AEE0C" w:rsidR="002D600C" w:rsidRPr="007C05EC" w:rsidRDefault="002D600C" w:rsidP="002D600C">
                      <w:pPr>
                        <w:pStyle w:val="ListParagraph"/>
                        <w:widowControl w:val="0"/>
                        <w:numPr>
                          <w:ilvl w:val="0"/>
                          <w:numId w:val="1"/>
                        </w:numPr>
                        <w:tabs>
                          <w:tab w:val="left" w:pos="1120"/>
                          <w:tab w:val="left" w:pos="1680"/>
                          <w:tab w:val="left" w:pos="2240"/>
                          <w:tab w:val="left" w:pos="2800"/>
                          <w:tab w:val="left" w:pos="3360"/>
                          <w:tab w:val="left" w:pos="3920"/>
                          <w:tab w:val="left" w:pos="4480"/>
                          <w:tab w:val="left" w:pos="5040"/>
                          <w:tab w:val="left" w:pos="5600"/>
                          <w:tab w:val="left" w:pos="6160"/>
                          <w:tab w:val="left" w:pos="6720"/>
                        </w:tabs>
                        <w:autoSpaceDE w:val="0"/>
                        <w:autoSpaceDN w:val="0"/>
                        <w:adjustRightInd w:val="0"/>
                        <w:rPr>
                          <w:rFonts w:ascii="Calibri" w:hAnsi="Calibri" w:cs="Arial"/>
                          <w:sz w:val="24"/>
                          <w:szCs w:val="24"/>
                          <w:lang w:val="en-US"/>
                        </w:rPr>
                      </w:pPr>
                      <w:r w:rsidRPr="007C05EC">
                        <w:t>I confirm that I have read and understood the information sheet</w:t>
                      </w:r>
                      <w:r w:rsidR="00415CAC">
                        <w:t xml:space="preserve"> dated 28/04/23 v1</w:t>
                      </w:r>
                      <w:r w:rsidRPr="007C05EC">
                        <w:t xml:space="preserve"> for the study above.  </w:t>
                      </w:r>
                      <w:r w:rsidRPr="007C05EC">
                        <w:rPr>
                          <w:rFonts w:ascii="Calibri" w:hAnsi="Calibri" w:cs="Arial"/>
                          <w:sz w:val="24"/>
                          <w:szCs w:val="24"/>
                          <w:lang w:val="en-US"/>
                        </w:rPr>
                        <w:t>I have had the opportunity to consider the information, ask questions and have had these answered satisfactorily.</w:t>
                      </w:r>
                    </w:p>
                    <w:p w14:paraId="510E4C52" w14:textId="77777777" w:rsidR="002D600C" w:rsidRPr="007C05EC" w:rsidRDefault="002D600C" w:rsidP="00920D52">
                      <w:pPr>
                        <w:pStyle w:val="ListParagraph"/>
                      </w:pPr>
                    </w:p>
                    <w:p w14:paraId="2C92C300" w14:textId="77777777" w:rsidR="002D600C" w:rsidRPr="007C05EC" w:rsidRDefault="002D600C" w:rsidP="0039126B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 w:rsidRPr="007C05EC">
                        <w:t>I agree to my data being anonymised and stored.  I agree to it being shared in a relevant archive in this form.</w:t>
                      </w:r>
                    </w:p>
                    <w:p w14:paraId="154FAF58" w14:textId="77777777" w:rsidR="002D600C" w:rsidRPr="007C05EC" w:rsidRDefault="002D600C" w:rsidP="008D39F4">
                      <w:pPr>
                        <w:pStyle w:val="ListParagraph"/>
                      </w:pPr>
                    </w:p>
                    <w:p w14:paraId="2D067C5E" w14:textId="77777777" w:rsidR="002D600C" w:rsidRPr="007C05EC" w:rsidRDefault="002D600C" w:rsidP="0039126B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 w:rsidRPr="007C05EC">
                        <w:t>I understand that my participation is voluntary</w:t>
                      </w:r>
                      <w:r w:rsidR="00A231FE" w:rsidRPr="007C05EC">
                        <w:t>. I also understand</w:t>
                      </w:r>
                      <w:r w:rsidRPr="007C05EC">
                        <w:t xml:space="preserve"> I am free to withdraw at any time</w:t>
                      </w:r>
                      <w:r w:rsidR="00A231FE" w:rsidRPr="007C05EC">
                        <w:t>-</w:t>
                      </w:r>
                      <w:r w:rsidRPr="007C05EC">
                        <w:t xml:space="preserve"> without giving any reason and without there being any negative consequences. I can decline to answer any particular question, or questions.  </w:t>
                      </w:r>
                    </w:p>
                    <w:p w14:paraId="6CDDDADE" w14:textId="77777777" w:rsidR="002D600C" w:rsidRPr="007C05EC" w:rsidRDefault="002D600C" w:rsidP="00B514F2">
                      <w:pPr>
                        <w:pStyle w:val="ListParagraph"/>
                      </w:pPr>
                    </w:p>
                    <w:p w14:paraId="162263BF" w14:textId="77777777" w:rsidR="002D600C" w:rsidRPr="007C05EC" w:rsidRDefault="002D600C" w:rsidP="0039126B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 w:rsidRPr="007C05EC">
                        <w:t>I agree that non identifiable quotes may be published in articles, used in conference presentations, or used for standard academic purposes such as assessment.</w:t>
                      </w:r>
                    </w:p>
                    <w:p w14:paraId="40595BD8" w14:textId="77777777" w:rsidR="002D600C" w:rsidRPr="007C05EC" w:rsidRDefault="002D600C" w:rsidP="00B514F2">
                      <w:pPr>
                        <w:pStyle w:val="ListParagraph"/>
                      </w:pPr>
                    </w:p>
                    <w:p w14:paraId="3F2555EB" w14:textId="77777777" w:rsidR="002D600C" w:rsidRPr="007C05EC" w:rsidRDefault="002D600C" w:rsidP="0039126B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 w:rsidRPr="007C05EC">
                        <w:t>I agree to the interview being digitally audio recorded</w:t>
                      </w:r>
                    </w:p>
                    <w:p w14:paraId="165DFA28" w14:textId="77777777" w:rsidR="002D600C" w:rsidRPr="007C05EC" w:rsidRDefault="002D600C" w:rsidP="00B514F2">
                      <w:pPr>
                        <w:pStyle w:val="ListParagraph"/>
                      </w:pPr>
                    </w:p>
                    <w:p w14:paraId="2E528595" w14:textId="77777777" w:rsidR="002D600C" w:rsidRPr="007C05EC" w:rsidRDefault="002D600C" w:rsidP="0039126B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 w:rsidRPr="007C05EC">
                        <w:t>I agree to the interview being digitally video recorded</w:t>
                      </w:r>
                    </w:p>
                    <w:p w14:paraId="2EDB6FAF" w14:textId="77777777" w:rsidR="002D600C" w:rsidRPr="007C05EC" w:rsidRDefault="002D600C" w:rsidP="00D10C55">
                      <w:pPr>
                        <w:pStyle w:val="ListParagraph"/>
                      </w:pPr>
                    </w:p>
                    <w:p w14:paraId="33585C26" w14:textId="2C21042B" w:rsidR="002D600C" w:rsidRPr="00902C4F" w:rsidRDefault="002D600C" w:rsidP="0039126B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 w:rsidRPr="007C05EC">
                        <w:t xml:space="preserve">I understand </w:t>
                      </w:r>
                      <w:r w:rsidRPr="00902C4F">
                        <w:t xml:space="preserve">that the data collected during the study may be inspected by a supervisor from De Montfort University. I give permission for the supervisor to have access to my data. </w:t>
                      </w:r>
                    </w:p>
                    <w:p w14:paraId="4FB88853" w14:textId="77777777" w:rsidR="002655A4" w:rsidRPr="00902C4F" w:rsidRDefault="002655A4" w:rsidP="002655A4">
                      <w:pPr>
                        <w:pStyle w:val="ListParagraph"/>
                      </w:pPr>
                    </w:p>
                    <w:p w14:paraId="09A9BCB1" w14:textId="4F4E2BCB" w:rsidR="002655A4" w:rsidRPr="00902C4F" w:rsidRDefault="002655A4" w:rsidP="0039126B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 w:rsidRPr="00902C4F">
                        <w:t>I also acknowledge that if I am being interviewed this date may be transcribed by a third party, authorised by the university to undertake such duty.</w:t>
                      </w:r>
                    </w:p>
                    <w:p w14:paraId="5FD3F3E5" w14:textId="77777777" w:rsidR="002D600C" w:rsidRPr="007C05EC" w:rsidRDefault="002D600C" w:rsidP="00D10C55">
                      <w:pPr>
                        <w:pStyle w:val="ListParagraph"/>
                      </w:pPr>
                    </w:p>
                    <w:p w14:paraId="61408D14" w14:textId="77777777" w:rsidR="002D600C" w:rsidRPr="000F3593" w:rsidRDefault="002D600C" w:rsidP="00724A7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color w:val="2E3640"/>
                        </w:rPr>
                      </w:pPr>
                      <w:r w:rsidRPr="007C05EC">
                        <w:t xml:space="preserve">I agree to take part in the above research project. </w:t>
                      </w:r>
                      <w:r w:rsidRPr="007C05EC">
                        <w:br/>
                      </w:r>
                      <w:r>
                        <w:rPr>
                          <w:color w:val="2E3640"/>
                        </w:rPr>
                        <w:br/>
                      </w:r>
                    </w:p>
                    <w:p w14:paraId="04711FE5" w14:textId="77777777" w:rsidR="002D600C" w:rsidRPr="000F3593" w:rsidRDefault="002D600C">
                      <w:pPr>
                        <w:rPr>
                          <w:color w:val="2E36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33DE2" w:rsidRPr="0007761D">
        <w:rPr>
          <w:rFonts w:ascii="Verdana" w:hAnsi="Verdana"/>
          <w:b/>
          <w:color w:val="2E3640"/>
          <w:sz w:val="20"/>
          <w:szCs w:val="20"/>
        </w:rPr>
        <w:t xml:space="preserve">Research </w:t>
      </w:r>
      <w:r w:rsidR="0039126B" w:rsidRPr="0007761D">
        <w:rPr>
          <w:rFonts w:ascii="Verdana" w:hAnsi="Verdana"/>
          <w:b/>
          <w:color w:val="2E3640"/>
          <w:sz w:val="20"/>
          <w:szCs w:val="20"/>
        </w:rPr>
        <w:t>Participant Consent Form</w:t>
      </w:r>
      <w:r w:rsidR="000F3593" w:rsidRPr="0007761D">
        <w:rPr>
          <w:rFonts w:ascii="Verdana" w:hAnsi="Verdana"/>
          <w:b/>
          <w:color w:val="2E3640"/>
          <w:sz w:val="20"/>
          <w:szCs w:val="20"/>
        </w:rPr>
        <w:br/>
      </w:r>
    </w:p>
    <w:p w14:paraId="71A15406" w14:textId="77777777" w:rsidR="002D600C" w:rsidRDefault="002D600C" w:rsidP="0039126B">
      <w:pPr>
        <w:jc w:val="center"/>
        <w:rPr>
          <w:color w:val="2E3640"/>
        </w:rPr>
      </w:pPr>
    </w:p>
    <w:p w14:paraId="5521655C" w14:textId="58D198C3" w:rsidR="0039126B" w:rsidRPr="000F3593" w:rsidRDefault="002655A4" w:rsidP="0039126B">
      <w:pPr>
        <w:jc w:val="center"/>
        <w:rPr>
          <w:color w:val="2E3640"/>
        </w:rPr>
      </w:pPr>
      <w:r w:rsidRPr="000F3593">
        <w:rPr>
          <w:noProof/>
          <w:color w:val="2E3640"/>
          <w:lang w:eastAsia="en-GB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7F27322" wp14:editId="1604C430">
                <wp:simplePos x="0" y="0"/>
                <wp:positionH relativeFrom="column">
                  <wp:posOffset>6115050</wp:posOffset>
                </wp:positionH>
                <wp:positionV relativeFrom="paragraph">
                  <wp:posOffset>5780405</wp:posOffset>
                </wp:positionV>
                <wp:extent cx="202565" cy="190500"/>
                <wp:effectExtent l="0" t="0" r="26035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565" cy="190500"/>
                        </a:xfrm>
                        <a:prstGeom prst="rect">
                          <a:avLst/>
                        </a:prstGeom>
                        <a:noFill/>
                        <a:ln w="6350" cap="flat" cmpd="sng" algn="ctr">
                          <a:solidFill>
                            <a:srgbClr val="2E364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rect id="Rectangle 28" style="position:absolute;margin-left:481.5pt;margin-top:455.15pt;width:15.95pt;height:1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2e3640" strokeweight=".5pt" w14:anchorId="0E8766C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"/>
            </w:pict>
          </mc:Fallback>
        </mc:AlternateContent>
      </w:r>
      <w:r w:rsidRPr="003B74F3">
        <w:rPr>
          <w:noProof/>
          <w:color w:val="2E3640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4FBF0A2" wp14:editId="596CF59E">
                <wp:simplePos x="0" y="0"/>
                <wp:positionH relativeFrom="column">
                  <wp:posOffset>-485775</wp:posOffset>
                </wp:positionH>
                <wp:positionV relativeFrom="paragraph">
                  <wp:posOffset>6120130</wp:posOffset>
                </wp:positionV>
                <wp:extent cx="6686550" cy="64770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6550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1576B8" w14:textId="77777777" w:rsidR="00A02CAE" w:rsidRPr="007C05EC" w:rsidRDefault="00A02CAE">
                            <w:pP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 w:rsidRPr="007C05E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………………………………                   </w:t>
                            </w:r>
                            <w:r w:rsidR="007C05E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7C05E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…………………….                     </w:t>
                            </w:r>
                            <w:r w:rsidR="007C05E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r w:rsidRPr="007C05E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……………………………       </w:t>
                            </w:r>
                          </w:p>
                          <w:p w14:paraId="2678607D" w14:textId="77777777" w:rsidR="002D600C" w:rsidRPr="007C05EC" w:rsidRDefault="00A02CAE">
                            <w:pP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 w:rsidRPr="007C05E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Print name of p</w:t>
                            </w:r>
                            <w:r w:rsidR="002D600C" w:rsidRPr="007C05E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articipant</w:t>
                            </w:r>
                            <w:r w:rsidR="002D600C" w:rsidRPr="007C05E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ab/>
                            </w:r>
                            <w:r w:rsidR="002D600C" w:rsidRPr="007C05E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ab/>
                              <w:t xml:space="preserve">     Date</w:t>
                            </w:r>
                            <w:r w:rsidR="002D600C" w:rsidRPr="007C05E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ab/>
                            </w:r>
                            <w:r w:rsidR="002D600C" w:rsidRPr="007C05E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ab/>
                            </w:r>
                            <w:r w:rsidR="002D600C" w:rsidRPr="007C05E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ab/>
                              <w:t xml:space="preserve">       </w:t>
                            </w:r>
                            <w:r w:rsidRPr="007C05E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D600C" w:rsidRPr="007C05E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Signatur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shape id="_x0000_s1028" style="position:absolute;left:0;text-align:left;margin-left:-38.25pt;margin-top:481.9pt;width:526.5pt;height:5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" w14:anchorId="74FBF0A2">
                <v:textbox>
                  <w:txbxContent>
                    <w:p w:rsidRPr="007C05EC" w:rsidR="00A02CAE" w:rsidRDefault="00A02CAE" w14:paraId="641576B8" w14:textId="77777777">
                      <w:pPr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 w:rsidRPr="007C05EC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………………………………                   </w:t>
                      </w:r>
                      <w:r w:rsidR="007C05EC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  </w:t>
                      </w:r>
                      <w:r w:rsidRPr="007C05EC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…………………….                     </w:t>
                      </w:r>
                      <w:r w:rsidR="007C05EC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      </w:t>
                      </w:r>
                      <w:r w:rsidRPr="007C05EC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……………………………       </w:t>
                      </w:r>
                    </w:p>
                    <w:p w:rsidRPr="007C05EC" w:rsidR="002D600C" w:rsidRDefault="00A02CAE" w14:paraId="2678607D" w14:textId="77777777">
                      <w:pPr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 w:rsidRPr="007C05EC">
                        <w:rPr>
                          <w:rFonts w:ascii="Verdana" w:hAnsi="Verdana"/>
                          <w:sz w:val="20"/>
                          <w:szCs w:val="20"/>
                        </w:rPr>
                        <w:t>Print name of p</w:t>
                      </w:r>
                      <w:r w:rsidRPr="007C05EC" w:rsidR="002D600C">
                        <w:rPr>
                          <w:rFonts w:ascii="Verdana" w:hAnsi="Verdana"/>
                          <w:sz w:val="20"/>
                          <w:szCs w:val="20"/>
                        </w:rPr>
                        <w:t>articipant</w:t>
                      </w:r>
                      <w:r w:rsidRPr="007C05EC" w:rsidR="002D600C">
                        <w:rPr>
                          <w:rFonts w:ascii="Verdana" w:hAnsi="Verdana"/>
                          <w:sz w:val="20"/>
                          <w:szCs w:val="20"/>
                        </w:rPr>
                        <w:tab/>
                      </w:r>
                      <w:r w:rsidRPr="007C05EC" w:rsidR="002D600C">
                        <w:rPr>
                          <w:rFonts w:ascii="Verdana" w:hAnsi="Verdana"/>
                          <w:sz w:val="20"/>
                          <w:szCs w:val="20"/>
                        </w:rPr>
                        <w:tab/>
                        <w:t xml:space="preserve">     Date</w:t>
                      </w:r>
                      <w:r w:rsidRPr="007C05EC" w:rsidR="002D600C">
                        <w:rPr>
                          <w:rFonts w:ascii="Verdana" w:hAnsi="Verdana"/>
                          <w:sz w:val="20"/>
                          <w:szCs w:val="20"/>
                        </w:rPr>
                        <w:tab/>
                      </w:r>
                      <w:r w:rsidRPr="007C05EC" w:rsidR="002D600C">
                        <w:rPr>
                          <w:rFonts w:ascii="Verdana" w:hAnsi="Verdana"/>
                          <w:sz w:val="20"/>
                          <w:szCs w:val="20"/>
                        </w:rPr>
                        <w:tab/>
                      </w:r>
                      <w:r w:rsidRPr="007C05EC" w:rsidR="002D600C">
                        <w:rPr>
                          <w:rFonts w:ascii="Verdana" w:hAnsi="Verdana"/>
                          <w:sz w:val="20"/>
                          <w:szCs w:val="20"/>
                        </w:rPr>
                        <w:tab/>
                        <w:t xml:space="preserve">       </w:t>
                      </w:r>
                      <w:r w:rsidRPr="007C05EC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</w:t>
                      </w:r>
                      <w:r w:rsidRPr="007C05EC" w:rsidR="002D600C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Signature </w:t>
                      </w:r>
                    </w:p>
                  </w:txbxContent>
                </v:textbox>
              </v:shape>
            </w:pict>
          </mc:Fallback>
        </mc:AlternateContent>
      </w:r>
      <w:r w:rsidRPr="000F3593">
        <w:rPr>
          <w:noProof/>
          <w:color w:val="2E3640"/>
          <w:lang w:eastAsia="en-GB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332CD0E" wp14:editId="76099A34">
                <wp:simplePos x="0" y="0"/>
                <wp:positionH relativeFrom="column">
                  <wp:posOffset>6124575</wp:posOffset>
                </wp:positionH>
                <wp:positionV relativeFrom="paragraph">
                  <wp:posOffset>5267325</wp:posOffset>
                </wp:positionV>
                <wp:extent cx="202565" cy="190500"/>
                <wp:effectExtent l="0" t="0" r="26035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565" cy="190500"/>
                        </a:xfrm>
                        <a:prstGeom prst="rect">
                          <a:avLst/>
                        </a:prstGeom>
                        <a:noFill/>
                        <a:ln w="6350" cap="flat" cmpd="sng" algn="ctr">
                          <a:solidFill>
                            <a:srgbClr val="2E364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rect id="Rectangle 7" style="position:absolute;margin-left:482.25pt;margin-top:414.75pt;width:15.95pt;height:1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2e3640" strokeweight=".5pt" w14:anchorId="1C3EFE9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"/>
            </w:pict>
          </mc:Fallback>
        </mc:AlternateContent>
      </w:r>
      <w:r w:rsidR="007C05EC" w:rsidRPr="00E33DE2">
        <w:rPr>
          <w:noProof/>
          <w:color w:val="2E3640"/>
          <w:lang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1D0BAC8" wp14:editId="7894AFDF">
                <wp:simplePos x="0" y="0"/>
                <wp:positionH relativeFrom="column">
                  <wp:posOffset>5442833</wp:posOffset>
                </wp:positionH>
                <wp:positionV relativeFrom="paragraph">
                  <wp:posOffset>323850</wp:posOffset>
                </wp:positionV>
                <wp:extent cx="1171575" cy="390525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1575" cy="390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BACEF5" w14:textId="77777777" w:rsidR="002D600C" w:rsidRPr="007C05EC" w:rsidRDefault="002D600C">
                            <w:pPr>
                              <w:rPr>
                                <w:rFonts w:cs="Arial"/>
                                <w:color w:val="2E3640"/>
                                <w:sz w:val="16"/>
                                <w:szCs w:val="16"/>
                              </w:rPr>
                            </w:pPr>
                            <w:r w:rsidRPr="007C05EC">
                              <w:rPr>
                                <w:rFonts w:cs="Arial"/>
                                <w:color w:val="2E3640"/>
                                <w:sz w:val="16"/>
                                <w:szCs w:val="16"/>
                              </w:rPr>
                              <w:t>Please tick and initial all boxes if you agre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shape id="_x0000_s1029" style="position:absolute;left:0;text-align:left;margin-left:428.55pt;margin-top:25.5pt;width:92.25pt;height:30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" w14:anchorId="51D0BAC8">
                <v:textbox>
                  <w:txbxContent>
                    <w:p w:rsidRPr="007C05EC" w:rsidR="002D600C" w:rsidRDefault="002D600C" w14:paraId="18BACEF5" w14:textId="77777777">
                      <w:pPr>
                        <w:rPr>
                          <w:rFonts w:cs="Arial"/>
                          <w:color w:val="2E3640"/>
                          <w:sz w:val="16"/>
                          <w:szCs w:val="16"/>
                        </w:rPr>
                      </w:pPr>
                      <w:r w:rsidRPr="007C05EC">
                        <w:rPr>
                          <w:rFonts w:cs="Arial"/>
                          <w:color w:val="2E3640"/>
                          <w:sz w:val="16"/>
                          <w:szCs w:val="16"/>
                        </w:rPr>
                        <w:t>Please tick and initial all boxes if you agree</w:t>
                      </w:r>
                    </w:p>
                  </w:txbxContent>
                </v:textbox>
              </v:shape>
            </w:pict>
          </mc:Fallback>
        </mc:AlternateContent>
      </w:r>
      <w:r w:rsidR="00DC4C9E" w:rsidRPr="00A02CAE">
        <w:rPr>
          <w:noProof/>
          <w:color w:val="2E3640"/>
          <w:lang w:eastAsia="en-GB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70A99255" wp14:editId="18A94150">
                <wp:simplePos x="0" y="0"/>
                <wp:positionH relativeFrom="column">
                  <wp:posOffset>-485775</wp:posOffset>
                </wp:positionH>
                <wp:positionV relativeFrom="paragraph">
                  <wp:posOffset>6844030</wp:posOffset>
                </wp:positionV>
                <wp:extent cx="6530975" cy="628650"/>
                <wp:effectExtent l="0" t="0" r="317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0975" cy="628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67D6A3" w14:textId="77777777" w:rsidR="00A02CAE" w:rsidRPr="007C05EC" w:rsidRDefault="00A02CAE">
                            <w:pP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 w:rsidRPr="007C05E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………………………….                            </w:t>
                            </w:r>
                            <w:r w:rsidR="007C05E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r w:rsidRPr="007C05E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>…………………..                      ………………………………..</w:t>
                            </w:r>
                          </w:p>
                          <w:p w14:paraId="39A21B15" w14:textId="77777777" w:rsidR="00A02CAE" w:rsidRPr="007C05EC" w:rsidRDefault="00A02CAE">
                            <w:pPr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</w:pPr>
                            <w:r w:rsidRPr="007C05E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Print name of person taking consent    </w:t>
                            </w:r>
                            <w:r w:rsidR="007C05E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7C05EC">
                              <w:rPr>
                                <w:rFonts w:ascii="Verdana" w:hAnsi="Verdana"/>
                                <w:sz w:val="20"/>
                                <w:szCs w:val="20"/>
                              </w:rPr>
                              <w:t xml:space="preserve">  Date                                           Signatur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shape id="_x0000_s1030" style="position:absolute;left:0;text-align:left;margin-left:-38.25pt;margin-top:538.9pt;width:514.25pt;height:49.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" w14:anchorId="70A99255">
                <v:textbox>
                  <w:txbxContent>
                    <w:p w:rsidRPr="007C05EC" w:rsidR="00A02CAE" w:rsidRDefault="00A02CAE" w14:paraId="5B67D6A3" w14:textId="77777777">
                      <w:pPr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 w:rsidRPr="007C05EC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………………………….                            </w:t>
                      </w:r>
                      <w:r w:rsidR="007C05EC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      </w:t>
                      </w:r>
                      <w:r w:rsidRPr="007C05EC">
                        <w:rPr>
                          <w:rFonts w:ascii="Verdana" w:hAnsi="Verdana"/>
                          <w:sz w:val="20"/>
                          <w:szCs w:val="20"/>
                        </w:rPr>
                        <w:t>…………………..                      ………………………………..</w:t>
                      </w:r>
                    </w:p>
                    <w:p w:rsidRPr="007C05EC" w:rsidR="00A02CAE" w:rsidRDefault="00A02CAE" w14:paraId="39A21B15" w14:textId="77777777">
                      <w:pPr>
                        <w:rPr>
                          <w:rFonts w:ascii="Verdana" w:hAnsi="Verdana"/>
                          <w:sz w:val="20"/>
                          <w:szCs w:val="20"/>
                        </w:rPr>
                      </w:pPr>
                      <w:r w:rsidRPr="007C05EC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Print name of person taking consent    </w:t>
                      </w:r>
                      <w:r w:rsidR="007C05EC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  </w:t>
                      </w:r>
                      <w:r w:rsidRPr="007C05EC">
                        <w:rPr>
                          <w:rFonts w:ascii="Verdana" w:hAnsi="Verdana"/>
                          <w:sz w:val="20"/>
                          <w:szCs w:val="20"/>
                        </w:rPr>
                        <w:t xml:space="preserve">  Date                                           Signature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02CAE" w:rsidRPr="000F3593">
        <w:rPr>
          <w:noProof/>
          <w:color w:val="2E3640"/>
          <w:lang w:eastAsia="en-GB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73AA740" wp14:editId="502F3B2F">
                <wp:simplePos x="0" y="0"/>
                <wp:positionH relativeFrom="column">
                  <wp:posOffset>6066790</wp:posOffset>
                </wp:positionH>
                <wp:positionV relativeFrom="paragraph">
                  <wp:posOffset>4438015</wp:posOffset>
                </wp:positionV>
                <wp:extent cx="202565" cy="190500"/>
                <wp:effectExtent l="0" t="0" r="26035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565" cy="190500"/>
                        </a:xfrm>
                        <a:prstGeom prst="rect">
                          <a:avLst/>
                        </a:prstGeom>
                        <a:noFill/>
                        <a:ln w="6350" cap="flat" cmpd="sng" algn="ctr">
                          <a:solidFill>
                            <a:srgbClr val="2E364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rect id="Rectangle 15" style="position:absolute;margin-left:477.7pt;margin-top:349.45pt;width:15.95pt;height:1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2e3640" strokeweight=".5pt" w14:anchorId="4C019C1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"/>
            </w:pict>
          </mc:Fallback>
        </mc:AlternateContent>
      </w:r>
      <w:r w:rsidR="00A02CAE" w:rsidRPr="000F3593">
        <w:rPr>
          <w:noProof/>
          <w:color w:val="2E3640"/>
          <w:lang w:eastAsia="en-GB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EFE68BE" wp14:editId="410525BA">
                <wp:simplePos x="0" y="0"/>
                <wp:positionH relativeFrom="column">
                  <wp:posOffset>6066790</wp:posOffset>
                </wp:positionH>
                <wp:positionV relativeFrom="paragraph">
                  <wp:posOffset>4028440</wp:posOffset>
                </wp:positionV>
                <wp:extent cx="202565" cy="190500"/>
                <wp:effectExtent l="0" t="0" r="26035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565" cy="190500"/>
                        </a:xfrm>
                        <a:prstGeom prst="rect">
                          <a:avLst/>
                        </a:prstGeom>
                        <a:noFill/>
                        <a:ln w="6350" cap="flat" cmpd="sng" algn="ctr">
                          <a:solidFill>
                            <a:srgbClr val="2E364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rect id="Rectangle 16" style="position:absolute;margin-left:477.7pt;margin-top:317.2pt;width:15.95pt;height:1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2e3640" strokeweight=".5pt" w14:anchorId="5D0B4A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"/>
            </w:pict>
          </mc:Fallback>
        </mc:AlternateContent>
      </w:r>
      <w:r w:rsidR="00A02CAE" w:rsidRPr="000F3593">
        <w:rPr>
          <w:noProof/>
          <w:color w:val="2E3640"/>
          <w:lang w:eastAsia="en-GB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D852F34" wp14:editId="7970C789">
                <wp:simplePos x="0" y="0"/>
                <wp:positionH relativeFrom="column">
                  <wp:posOffset>6064250</wp:posOffset>
                </wp:positionH>
                <wp:positionV relativeFrom="paragraph">
                  <wp:posOffset>3685540</wp:posOffset>
                </wp:positionV>
                <wp:extent cx="202565" cy="190500"/>
                <wp:effectExtent l="0" t="0" r="26035" b="1905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565" cy="190500"/>
                        </a:xfrm>
                        <a:prstGeom prst="rect">
                          <a:avLst/>
                        </a:prstGeom>
                        <a:noFill/>
                        <a:ln w="6350" cap="flat" cmpd="sng" algn="ctr">
                          <a:solidFill>
                            <a:srgbClr val="2E364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rect id="Rectangle 21" style="position:absolute;margin-left:477.5pt;margin-top:290.2pt;width:15.95pt;height:1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2e3640" strokeweight=".5pt" w14:anchorId="29531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"/>
            </w:pict>
          </mc:Fallback>
        </mc:AlternateContent>
      </w:r>
      <w:r w:rsidR="00A02CAE" w:rsidRPr="000F3593">
        <w:rPr>
          <w:noProof/>
          <w:color w:val="2E3640"/>
          <w:lang w:eastAsia="en-GB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6A3D777" wp14:editId="068DE473">
                <wp:simplePos x="0" y="0"/>
                <wp:positionH relativeFrom="column">
                  <wp:posOffset>6067425</wp:posOffset>
                </wp:positionH>
                <wp:positionV relativeFrom="paragraph">
                  <wp:posOffset>2923540</wp:posOffset>
                </wp:positionV>
                <wp:extent cx="202565" cy="190500"/>
                <wp:effectExtent l="0" t="0" r="26035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565" cy="190500"/>
                        </a:xfrm>
                        <a:prstGeom prst="rect">
                          <a:avLst/>
                        </a:prstGeom>
                        <a:noFill/>
                        <a:ln w="6350" cap="flat" cmpd="sng" algn="ctr">
                          <a:solidFill>
                            <a:srgbClr val="2E364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rect id="Rectangle 23" style="position:absolute;margin-left:477.75pt;margin-top:230.2pt;width:15.95pt;height:1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2e3640" strokeweight=".5pt" w14:anchorId="14DA1FC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"/>
            </w:pict>
          </mc:Fallback>
        </mc:AlternateContent>
      </w:r>
      <w:r w:rsidR="00A02CAE" w:rsidRPr="000F3593">
        <w:rPr>
          <w:noProof/>
          <w:color w:val="2E3640"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0C81B8C4" wp14:editId="6799F863">
                <wp:simplePos x="0" y="0"/>
                <wp:positionH relativeFrom="column">
                  <wp:posOffset>6066790</wp:posOffset>
                </wp:positionH>
                <wp:positionV relativeFrom="paragraph">
                  <wp:posOffset>2323465</wp:posOffset>
                </wp:positionV>
                <wp:extent cx="202565" cy="190500"/>
                <wp:effectExtent l="0" t="0" r="26035" b="190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565" cy="190500"/>
                        </a:xfrm>
                        <a:prstGeom prst="rect">
                          <a:avLst/>
                        </a:prstGeom>
                        <a:noFill/>
                        <a:ln w="6350" cap="flat" cmpd="sng" algn="ctr">
                          <a:solidFill>
                            <a:srgbClr val="2E364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rect id="Rectangle 25" style="position:absolute;margin-left:477.7pt;margin-top:182.95pt;width:15.95pt;height:1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2e3640" strokeweight=".5pt" w14:anchorId="25ABE43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"/>
            </w:pict>
          </mc:Fallback>
        </mc:AlternateContent>
      </w:r>
      <w:r w:rsidR="00A02CAE" w:rsidRPr="000F3593">
        <w:rPr>
          <w:noProof/>
          <w:color w:val="2E3640"/>
          <w:lang w:eastAsia="en-GB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8DAEF38" wp14:editId="2217F77C">
                <wp:simplePos x="0" y="0"/>
                <wp:positionH relativeFrom="column">
                  <wp:posOffset>6067425</wp:posOffset>
                </wp:positionH>
                <wp:positionV relativeFrom="paragraph">
                  <wp:posOffset>1704340</wp:posOffset>
                </wp:positionV>
                <wp:extent cx="202565" cy="190500"/>
                <wp:effectExtent l="0" t="0" r="26035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565" cy="190500"/>
                        </a:xfrm>
                        <a:prstGeom prst="rect">
                          <a:avLst/>
                        </a:prstGeom>
                        <a:noFill/>
                        <a:ln w="6350" cap="flat" cmpd="sng" algn="ctr">
                          <a:solidFill>
                            <a:srgbClr val="2E364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rect id="Rectangle 12" style="position:absolute;margin-left:477.75pt;margin-top:134.2pt;width:15.95pt;height:1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2e3640" strokeweight=".5pt" w14:anchorId="554C5BA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"/>
            </w:pict>
          </mc:Fallback>
        </mc:AlternateContent>
      </w:r>
      <w:r w:rsidR="00A02CAE" w:rsidRPr="000F3593">
        <w:rPr>
          <w:noProof/>
          <w:color w:val="2E3640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C7E161C" wp14:editId="5C22DD47">
                <wp:simplePos x="0" y="0"/>
                <wp:positionH relativeFrom="column">
                  <wp:posOffset>6067425</wp:posOffset>
                </wp:positionH>
                <wp:positionV relativeFrom="paragraph">
                  <wp:posOffset>1021080</wp:posOffset>
                </wp:positionV>
                <wp:extent cx="202565" cy="190500"/>
                <wp:effectExtent l="0" t="0" r="2603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565" cy="1905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E364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rect id="Rectangle 1" style="position:absolute;margin-left:477.75pt;margin-top:80.4pt;width:15.95pt;height: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2e3640" strokeweight=".5pt" w14:anchorId="373DDD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"/>
            </w:pict>
          </mc:Fallback>
        </mc:AlternateContent>
      </w:r>
      <w:r w:rsidR="00EA090B" w:rsidRPr="003B74F3">
        <w:rPr>
          <w:noProof/>
          <w:color w:val="2E3640"/>
          <w:lang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08FD3F8" wp14:editId="68C3AF80">
                <wp:simplePos x="0" y="0"/>
                <wp:positionH relativeFrom="column">
                  <wp:posOffset>170180</wp:posOffset>
                </wp:positionH>
                <wp:positionV relativeFrom="paragraph">
                  <wp:posOffset>6797252</wp:posOffset>
                </wp:positionV>
                <wp:extent cx="5121910" cy="1403985"/>
                <wp:effectExtent l="0" t="0" r="0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191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05C175" w14:textId="77777777" w:rsidR="002D600C" w:rsidRDefault="002D600C" w:rsidP="00F063B9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>
            <w:pict>
              <v:shape id="_x0000_s1031" style="position:absolute;left:0;text-align:left;margin-left:13.4pt;margin-top:535.2pt;width:403.3pt;height:110.55pt;z-index:2516807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" w14:anchorId="2735FCEA">
                <v:textbox style="mso-fit-shape-to-text:t">
                  <w:txbxContent>
                    <w:p w:rsidR="002D600C" w:rsidP="00F063B9" w:rsidRDefault="002D600C"/>
                  </w:txbxContent>
                </v:textbox>
              </v:shape>
            </w:pict>
          </mc:Fallback>
        </mc:AlternateContent>
      </w:r>
      <w:r w:rsidR="00EA090B" w:rsidRPr="00EA090B">
        <w:rPr>
          <w:noProof/>
          <w:color w:val="2E3640"/>
          <w:lang w:eastAsia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630BC9C" wp14:editId="06C070DC">
                <wp:simplePos x="0" y="0"/>
                <wp:positionH relativeFrom="column">
                  <wp:posOffset>185632</wp:posOffset>
                </wp:positionH>
                <wp:positionV relativeFrom="paragraph">
                  <wp:posOffset>7475220</wp:posOffset>
                </wp:positionV>
                <wp:extent cx="5816600" cy="1403985"/>
                <wp:effectExtent l="0" t="0" r="0" b="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660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CA80F3" w14:textId="77777777" w:rsidR="002D600C" w:rsidRPr="007C05EC" w:rsidRDefault="002D600C">
                            <w:pPr>
                              <w:rPr>
                                <w:rFonts w:ascii="Verdana" w:hAnsi="Verdana"/>
                                <w:color w:val="2E3640"/>
                                <w:sz w:val="16"/>
                                <w:szCs w:val="16"/>
                              </w:rPr>
                            </w:pPr>
                            <w:r w:rsidRPr="007C05EC">
                              <w:rPr>
                                <w:rFonts w:ascii="Verdana" w:hAnsi="Verdana" w:cs="Times New Roman"/>
                                <w:color w:val="2E3640"/>
                                <w:sz w:val="16"/>
                                <w:szCs w:val="16"/>
                              </w:rPr>
                              <w:t>A copy of the signed and dated consent form should be placed with the project file which must be kept in a secure location</w:t>
                            </w:r>
                            <w:r w:rsidRPr="007C05EC">
                              <w:rPr>
                                <w:rFonts w:ascii="Verdana" w:hAnsi="Verdana"/>
                                <w:color w:val="2E3640"/>
                                <w:sz w:val="16"/>
                                <w:szCs w:val="16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>
            <w:pict>
              <v:shape id="_x0000_s1032" style="position:absolute;left:0;text-align:left;margin-left:14.6pt;margin-top:588.6pt;width:458pt;height:110.55pt;z-index:25169203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" w14:anchorId="223FB7D1">
                <v:textbox style="mso-fit-shape-to-text:t">
                  <w:txbxContent>
                    <w:p w:rsidRPr="007C05EC" w:rsidR="002D600C" w:rsidRDefault="002D600C">
                      <w:pPr>
                        <w:rPr>
                          <w:rFonts w:ascii="Verdana" w:hAnsi="Verdana"/>
                          <w:color w:val="2E3640"/>
                          <w:sz w:val="16"/>
                          <w:szCs w:val="16"/>
                        </w:rPr>
                      </w:pPr>
                      <w:r w:rsidRPr="007C05EC">
                        <w:rPr>
                          <w:rFonts w:ascii="Verdana" w:hAnsi="Verdana" w:cs="Times New Roman"/>
                          <w:color w:val="2E3640"/>
                          <w:sz w:val="16"/>
                          <w:szCs w:val="16"/>
                        </w:rPr>
                        <w:t>A copy of the signed and dated consent form should be placed with the project file which must be kept in a secure location</w:t>
                      </w:r>
                      <w:r w:rsidRPr="007C05EC">
                        <w:rPr>
                          <w:rFonts w:ascii="Verdana" w:hAnsi="Verdana"/>
                          <w:color w:val="2E3640"/>
                          <w:sz w:val="16"/>
                          <w:szCs w:val="16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9126B" w:rsidRPr="000F3593" w:rsidSect="000F3593"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D53794"/>
    <w:multiLevelType w:val="hybridMultilevel"/>
    <w:tmpl w:val="2B629B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77308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0NTc2NTIwMzEwNDBT0lEKTi0uzszPAykwqgUALxNtaiwAAAA="/>
  </w:docVars>
  <w:rsids>
    <w:rsidRoot w:val="0039126B"/>
    <w:rsid w:val="0007761D"/>
    <w:rsid w:val="000F3593"/>
    <w:rsid w:val="001B4275"/>
    <w:rsid w:val="001C79F4"/>
    <w:rsid w:val="002655A4"/>
    <w:rsid w:val="002D600C"/>
    <w:rsid w:val="0039126B"/>
    <w:rsid w:val="003B74F3"/>
    <w:rsid w:val="003E1E70"/>
    <w:rsid w:val="00415CAC"/>
    <w:rsid w:val="00724A7A"/>
    <w:rsid w:val="007C05EC"/>
    <w:rsid w:val="008D39F4"/>
    <w:rsid w:val="008E44B6"/>
    <w:rsid w:val="00902C4F"/>
    <w:rsid w:val="00914A48"/>
    <w:rsid w:val="00920D52"/>
    <w:rsid w:val="00A02CAE"/>
    <w:rsid w:val="00A231FE"/>
    <w:rsid w:val="00A35486"/>
    <w:rsid w:val="00A44F66"/>
    <w:rsid w:val="00AC38F3"/>
    <w:rsid w:val="00B514F2"/>
    <w:rsid w:val="00D10C55"/>
    <w:rsid w:val="00D705B8"/>
    <w:rsid w:val="00DC4C9E"/>
    <w:rsid w:val="00E33DE2"/>
    <w:rsid w:val="00E51C46"/>
    <w:rsid w:val="00EA090B"/>
    <w:rsid w:val="00F063B9"/>
    <w:rsid w:val="00F24718"/>
    <w:rsid w:val="00F66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24367A"/>
  <w15:docId w15:val="{6EE94342-CF63-42F8-9498-5D7281972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126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12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26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9126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9126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</Words>
  <Characters>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Consent Form 09 02 16</vt:lpstr>
    </vt:vector>
  </TitlesOfParts>
  <Company>De Montfort University</Company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L Sample Participant Consent Form (Oct 2018)</dc:title>
  <dc:subject>
  </dc:subject>
  <dc:creator>Windows User</dc:creator>
  <cp:keywords>
  </cp:keywords>
  <cp:lastModifiedBy>Tina Crookes</cp:lastModifiedBy>
  <cp:revision>3</cp:revision>
  <cp:lastPrinted>2015-11-04T11:31:00Z</cp:lastPrinted>
  <dcterms:created xsi:type="dcterms:W3CDTF">2023-04-28T12:11:00Z</dcterms:created>
  <dcterms:modified xsi:type="dcterms:W3CDTF">2023-05-19T14:44:00Z</dcterms:modified>
</cp:coreProperties>
</file>